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7E9B1" w14:textId="77777777" w:rsidR="00D96255" w:rsidRDefault="00D96255" w:rsidP="00D96255">
      <w:pPr>
        <w:jc w:val="center"/>
        <w:rPr>
          <w:rFonts w:ascii="Arial" w:hAnsi="Arial" w:cs="Arial"/>
        </w:rPr>
      </w:pPr>
    </w:p>
    <w:p w14:paraId="5A47B40E" w14:textId="76E5B40F" w:rsidR="00D96255" w:rsidRPr="00473D79" w:rsidRDefault="00D96255" w:rsidP="00473D79">
      <w:pPr>
        <w:jc w:val="center"/>
        <w:rPr>
          <w:rFonts w:ascii="Arial" w:hAnsi="Arial" w:cs="Arial"/>
        </w:rPr>
      </w:pPr>
      <w:r w:rsidRPr="00473D79">
        <w:rPr>
          <w:rFonts w:ascii="Arial" w:hAnsi="Arial" w:cs="Arial"/>
        </w:rPr>
        <w:t>EMBASSY OF INDIA, ABU DHABI</w:t>
      </w:r>
    </w:p>
    <w:p w14:paraId="72BFB0C5" w14:textId="15EE404E" w:rsidR="00C77954" w:rsidRPr="00473D79" w:rsidRDefault="00D96255" w:rsidP="00473D79">
      <w:pPr>
        <w:jc w:val="center"/>
        <w:rPr>
          <w:rFonts w:ascii="Arial" w:hAnsi="Arial" w:cs="Arial"/>
        </w:rPr>
      </w:pPr>
      <w:r w:rsidRPr="00473D79">
        <w:rPr>
          <w:rFonts w:ascii="Arial" w:hAnsi="Arial" w:cs="Arial"/>
        </w:rPr>
        <w:t>Tel: 02-4492700</w:t>
      </w:r>
    </w:p>
    <w:p w14:paraId="0BD374E6" w14:textId="5DFA854E" w:rsidR="00D96255" w:rsidRPr="00473D79" w:rsidRDefault="00B27B0B" w:rsidP="00473D79">
      <w:pPr>
        <w:jc w:val="center"/>
        <w:rPr>
          <w:rFonts w:ascii="Arial" w:hAnsi="Arial" w:cs="Arial"/>
        </w:rPr>
      </w:pPr>
      <w:r w:rsidRPr="00473D79">
        <w:rPr>
          <w:b/>
          <w:sz w:val="26"/>
          <w:szCs w:val="26"/>
        </w:rPr>
        <w:t xml:space="preserve">  </w:t>
      </w:r>
      <w:r w:rsidRPr="00473D79">
        <w:rPr>
          <w:sz w:val="26"/>
          <w:szCs w:val="26"/>
        </w:rPr>
        <w:t>Mobile Number for Registration of Death only</w:t>
      </w:r>
      <w:r w:rsidR="00C77954" w:rsidRPr="00473D79">
        <w:rPr>
          <w:rFonts w:ascii="Arial" w:hAnsi="Arial" w:cs="Arial"/>
        </w:rPr>
        <w:t>: 00971564038863</w:t>
      </w:r>
    </w:p>
    <w:p w14:paraId="7A3FA833" w14:textId="31EEFE82" w:rsidR="00C77954" w:rsidRDefault="00C77954" w:rsidP="00473D79">
      <w:pPr>
        <w:jc w:val="center"/>
        <w:rPr>
          <w:sz w:val="26"/>
          <w:szCs w:val="26"/>
          <w:u w:val="single"/>
        </w:rPr>
      </w:pPr>
      <w:r w:rsidRPr="00473D79">
        <w:rPr>
          <w:sz w:val="26"/>
          <w:szCs w:val="26"/>
          <w:u w:val="single"/>
        </w:rPr>
        <w:t xml:space="preserve">Email – </w:t>
      </w:r>
      <w:hyperlink r:id="rId4" w:history="1">
        <w:r w:rsidRPr="00473D79">
          <w:rPr>
            <w:rStyle w:val="Hyperlink"/>
            <w:color w:val="auto"/>
            <w:sz w:val="26"/>
            <w:szCs w:val="26"/>
          </w:rPr>
          <w:t>attachecons.abudhabi@mea.gov.in</w:t>
        </w:r>
      </w:hyperlink>
    </w:p>
    <w:p w14:paraId="632D0936" w14:textId="77777777" w:rsidR="00473D79" w:rsidRPr="00473D79" w:rsidRDefault="00473D79" w:rsidP="00473D79">
      <w:pPr>
        <w:jc w:val="center"/>
        <w:rPr>
          <w:sz w:val="26"/>
          <w:szCs w:val="26"/>
          <w:u w:val="single"/>
        </w:rPr>
      </w:pPr>
    </w:p>
    <w:p w14:paraId="6FC93A38" w14:textId="38A68004" w:rsidR="00D96255" w:rsidRPr="00473D79" w:rsidRDefault="00D96255" w:rsidP="00C77954">
      <w:pPr>
        <w:jc w:val="center"/>
        <w:rPr>
          <w:rFonts w:ascii="Arial" w:hAnsi="Arial" w:cs="Arial"/>
        </w:rPr>
      </w:pPr>
      <w:r w:rsidRPr="00473D79">
        <w:rPr>
          <w:rFonts w:ascii="Arial" w:hAnsi="Arial" w:cs="Arial"/>
        </w:rPr>
        <w:t>PROFORMA FOR REGISTR</w:t>
      </w:r>
      <w:r w:rsidR="00BF5214">
        <w:rPr>
          <w:rFonts w:ascii="Arial" w:hAnsi="Arial" w:cs="Arial"/>
        </w:rPr>
        <w:t>A</w:t>
      </w:r>
      <w:r w:rsidRPr="00473D79">
        <w:rPr>
          <w:rFonts w:ascii="Arial" w:hAnsi="Arial" w:cs="Arial"/>
        </w:rPr>
        <w:t>TION OF DEATH</w:t>
      </w:r>
    </w:p>
    <w:p w14:paraId="15CB6757" w14:textId="77777777" w:rsidR="00D96255" w:rsidRPr="00C020A1" w:rsidRDefault="00D96255" w:rsidP="00C77954">
      <w:pPr>
        <w:jc w:val="center"/>
        <w:rPr>
          <w:rFonts w:ascii="Arial" w:hAnsi="Arial" w:cs="Arial"/>
          <w:u w:val="single"/>
        </w:rPr>
      </w:pP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5"/>
        <w:gridCol w:w="3531"/>
        <w:gridCol w:w="5109"/>
      </w:tblGrid>
      <w:tr w:rsidR="00D96255" w:rsidRPr="00D254A7" w14:paraId="2BD8769C" w14:textId="77777777" w:rsidTr="00466599">
        <w:trPr>
          <w:trHeight w:val="773"/>
        </w:trPr>
        <w:tc>
          <w:tcPr>
            <w:tcW w:w="625" w:type="dxa"/>
          </w:tcPr>
          <w:p w14:paraId="374824C9" w14:textId="77777777" w:rsidR="00D96255" w:rsidRPr="00D254A7" w:rsidRDefault="00D96255" w:rsidP="00AE4652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>1</w:t>
            </w:r>
          </w:p>
        </w:tc>
        <w:tc>
          <w:tcPr>
            <w:tcW w:w="3531" w:type="dxa"/>
          </w:tcPr>
          <w:p w14:paraId="65B804FD" w14:textId="049DEDD2" w:rsidR="00D96255" w:rsidRPr="00D254A7" w:rsidRDefault="00D96255" w:rsidP="00AE4652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 xml:space="preserve">Name of </w:t>
            </w:r>
            <w:r w:rsidR="00B27B0B">
              <w:rPr>
                <w:rFonts w:ascii="Arial" w:hAnsi="Arial" w:cs="Arial"/>
              </w:rPr>
              <w:t>D</w:t>
            </w:r>
            <w:r w:rsidRPr="00D254A7">
              <w:rPr>
                <w:rFonts w:ascii="Arial" w:hAnsi="Arial" w:cs="Arial"/>
              </w:rPr>
              <w:t>eceased</w:t>
            </w:r>
          </w:p>
          <w:p w14:paraId="5FA4532C" w14:textId="77777777" w:rsidR="00D96255" w:rsidRPr="00D254A7" w:rsidRDefault="00D96255" w:rsidP="00AE4652">
            <w:pPr>
              <w:rPr>
                <w:rFonts w:ascii="Arial" w:hAnsi="Arial" w:cs="Arial"/>
              </w:rPr>
            </w:pPr>
          </w:p>
        </w:tc>
        <w:tc>
          <w:tcPr>
            <w:tcW w:w="5109" w:type="dxa"/>
          </w:tcPr>
          <w:p w14:paraId="3E17A317" w14:textId="77777777" w:rsidR="00D96255" w:rsidRPr="00D254A7" w:rsidRDefault="00D96255" w:rsidP="00AE4652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 xml:space="preserve">              </w:t>
            </w:r>
          </w:p>
        </w:tc>
      </w:tr>
      <w:tr w:rsidR="00D96255" w:rsidRPr="00D254A7" w14:paraId="19EC5E2F" w14:textId="77777777" w:rsidTr="00466599">
        <w:trPr>
          <w:trHeight w:val="719"/>
        </w:trPr>
        <w:tc>
          <w:tcPr>
            <w:tcW w:w="625" w:type="dxa"/>
          </w:tcPr>
          <w:p w14:paraId="2A4AFC90" w14:textId="77777777" w:rsidR="00D96255" w:rsidRPr="00D254A7" w:rsidRDefault="00D96255" w:rsidP="00AE4652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>2</w:t>
            </w:r>
          </w:p>
          <w:p w14:paraId="19C7FB81" w14:textId="77777777" w:rsidR="00D96255" w:rsidRPr="00D254A7" w:rsidRDefault="00D96255" w:rsidP="00AE4652">
            <w:pPr>
              <w:rPr>
                <w:rFonts w:ascii="Arial" w:hAnsi="Arial" w:cs="Arial"/>
              </w:rPr>
            </w:pPr>
          </w:p>
        </w:tc>
        <w:tc>
          <w:tcPr>
            <w:tcW w:w="3531" w:type="dxa"/>
          </w:tcPr>
          <w:p w14:paraId="5E933286" w14:textId="39B78176" w:rsidR="00D96255" w:rsidRPr="00D254A7" w:rsidRDefault="00D96255" w:rsidP="00AE46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port Number</w:t>
            </w:r>
          </w:p>
        </w:tc>
        <w:tc>
          <w:tcPr>
            <w:tcW w:w="5109" w:type="dxa"/>
          </w:tcPr>
          <w:p w14:paraId="50063A03" w14:textId="77777777" w:rsidR="00D96255" w:rsidRPr="00D254A7" w:rsidRDefault="00D96255" w:rsidP="00AE4652">
            <w:pPr>
              <w:rPr>
                <w:rFonts w:ascii="Arial" w:hAnsi="Arial" w:cs="Arial"/>
              </w:rPr>
            </w:pPr>
          </w:p>
        </w:tc>
      </w:tr>
      <w:tr w:rsidR="00D96255" w:rsidRPr="00D254A7" w14:paraId="703B40CA" w14:textId="77777777" w:rsidTr="00466599">
        <w:trPr>
          <w:trHeight w:val="449"/>
        </w:trPr>
        <w:tc>
          <w:tcPr>
            <w:tcW w:w="625" w:type="dxa"/>
          </w:tcPr>
          <w:p w14:paraId="08B68B5B" w14:textId="4FEE5406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531" w:type="dxa"/>
          </w:tcPr>
          <w:p w14:paraId="471F47B9" w14:textId="77777777" w:rsidR="00D96255" w:rsidRPr="00D254A7" w:rsidRDefault="00D96255" w:rsidP="00D96255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>Age</w:t>
            </w:r>
          </w:p>
          <w:p w14:paraId="5E0CE45E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  <w:tc>
          <w:tcPr>
            <w:tcW w:w="5109" w:type="dxa"/>
          </w:tcPr>
          <w:p w14:paraId="2FA1E0D6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</w:tr>
      <w:tr w:rsidR="00D96255" w:rsidRPr="00D254A7" w14:paraId="3765B0D6" w14:textId="77777777" w:rsidTr="00466599">
        <w:trPr>
          <w:trHeight w:val="539"/>
        </w:trPr>
        <w:tc>
          <w:tcPr>
            <w:tcW w:w="625" w:type="dxa"/>
          </w:tcPr>
          <w:p w14:paraId="0CCD6ECB" w14:textId="533DD570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531" w:type="dxa"/>
          </w:tcPr>
          <w:p w14:paraId="40201DFD" w14:textId="4AACDE26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Death</w:t>
            </w:r>
          </w:p>
        </w:tc>
        <w:tc>
          <w:tcPr>
            <w:tcW w:w="5109" w:type="dxa"/>
          </w:tcPr>
          <w:p w14:paraId="2B2B4E40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</w:tr>
      <w:tr w:rsidR="00D96255" w:rsidRPr="00D254A7" w14:paraId="0D34604C" w14:textId="77777777" w:rsidTr="00466599">
        <w:trPr>
          <w:trHeight w:val="521"/>
        </w:trPr>
        <w:tc>
          <w:tcPr>
            <w:tcW w:w="625" w:type="dxa"/>
          </w:tcPr>
          <w:p w14:paraId="39BA9F63" w14:textId="64D32E7F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531" w:type="dxa"/>
          </w:tcPr>
          <w:p w14:paraId="47815BBA" w14:textId="2A60B8D5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ce of Death</w:t>
            </w:r>
          </w:p>
        </w:tc>
        <w:tc>
          <w:tcPr>
            <w:tcW w:w="5109" w:type="dxa"/>
          </w:tcPr>
          <w:p w14:paraId="48A8C257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</w:tr>
      <w:tr w:rsidR="00D96255" w:rsidRPr="00D254A7" w14:paraId="6BE02BF1" w14:textId="77777777" w:rsidTr="00466599">
        <w:trPr>
          <w:trHeight w:val="539"/>
        </w:trPr>
        <w:tc>
          <w:tcPr>
            <w:tcW w:w="625" w:type="dxa"/>
          </w:tcPr>
          <w:p w14:paraId="5D52A8D5" w14:textId="2DE58645" w:rsidR="00D96255" w:rsidRPr="00D254A7" w:rsidRDefault="00D96255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531" w:type="dxa"/>
          </w:tcPr>
          <w:p w14:paraId="46F72750" w14:textId="48415F27" w:rsidR="00D96255" w:rsidRPr="00D254A7" w:rsidRDefault="00D96255" w:rsidP="00D96255">
            <w:pPr>
              <w:rPr>
                <w:rFonts w:ascii="Arial" w:hAnsi="Arial" w:cs="Arial"/>
              </w:rPr>
            </w:pPr>
            <w:r w:rsidRPr="00D254A7">
              <w:rPr>
                <w:rFonts w:ascii="Arial" w:hAnsi="Arial" w:cs="Arial"/>
              </w:rPr>
              <w:t xml:space="preserve">Actual </w:t>
            </w:r>
            <w:r w:rsidR="00B27B0B">
              <w:rPr>
                <w:rFonts w:ascii="Arial" w:hAnsi="Arial" w:cs="Arial"/>
              </w:rPr>
              <w:t>C</w:t>
            </w:r>
            <w:r w:rsidRPr="00D254A7">
              <w:rPr>
                <w:rFonts w:ascii="Arial" w:hAnsi="Arial" w:cs="Arial"/>
              </w:rPr>
              <w:t xml:space="preserve">ause of </w:t>
            </w:r>
            <w:r w:rsidR="00B27B0B">
              <w:rPr>
                <w:rFonts w:ascii="Arial" w:hAnsi="Arial" w:cs="Arial"/>
              </w:rPr>
              <w:t>D</w:t>
            </w:r>
            <w:r w:rsidRPr="00D254A7">
              <w:rPr>
                <w:rFonts w:ascii="Arial" w:hAnsi="Arial" w:cs="Arial"/>
              </w:rPr>
              <w:t>eath</w:t>
            </w:r>
          </w:p>
        </w:tc>
        <w:tc>
          <w:tcPr>
            <w:tcW w:w="5109" w:type="dxa"/>
          </w:tcPr>
          <w:p w14:paraId="12AC0247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</w:tr>
      <w:tr w:rsidR="00D96255" w:rsidRPr="00D254A7" w14:paraId="17BFD985" w14:textId="77777777" w:rsidTr="00466599">
        <w:trPr>
          <w:trHeight w:val="458"/>
        </w:trPr>
        <w:tc>
          <w:tcPr>
            <w:tcW w:w="625" w:type="dxa"/>
          </w:tcPr>
          <w:p w14:paraId="7ABEE180" w14:textId="28CB2D26" w:rsidR="00D96255" w:rsidRPr="00D254A7" w:rsidRDefault="00360793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3531" w:type="dxa"/>
          </w:tcPr>
          <w:p w14:paraId="674C2E46" w14:textId="6E4C609E" w:rsidR="00D96255" w:rsidRPr="00D254A7" w:rsidRDefault="00BF5214" w:rsidP="00D9625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ding cause of Death</w:t>
            </w:r>
          </w:p>
        </w:tc>
        <w:tc>
          <w:tcPr>
            <w:tcW w:w="5109" w:type="dxa"/>
          </w:tcPr>
          <w:p w14:paraId="70982492" w14:textId="77777777" w:rsidR="00D96255" w:rsidRPr="00D254A7" w:rsidRDefault="00D96255" w:rsidP="00D96255">
            <w:pPr>
              <w:rPr>
                <w:rFonts w:ascii="Arial" w:hAnsi="Arial" w:cs="Arial"/>
              </w:rPr>
            </w:pPr>
          </w:p>
        </w:tc>
      </w:tr>
      <w:tr w:rsidR="00BF5214" w:rsidRPr="00D254A7" w14:paraId="51AAD45F" w14:textId="77777777" w:rsidTr="001F6FEF">
        <w:trPr>
          <w:trHeight w:val="917"/>
        </w:trPr>
        <w:tc>
          <w:tcPr>
            <w:tcW w:w="625" w:type="dxa"/>
          </w:tcPr>
          <w:p w14:paraId="6A724090" w14:textId="21A22EBC" w:rsidR="00BF5214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3531" w:type="dxa"/>
          </w:tcPr>
          <w:p w14:paraId="597670B2" w14:textId="77777777" w:rsidR="001F6FEF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act Number of </w:t>
            </w:r>
            <w:r w:rsidR="007F454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Family</w:t>
            </w:r>
          </w:p>
          <w:p w14:paraId="3C23D33E" w14:textId="0B4C9777" w:rsidR="00BF5214" w:rsidRDefault="001F6FEF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India/ UAE</w:t>
            </w:r>
            <w:r w:rsidR="00BF521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09" w:type="dxa"/>
          </w:tcPr>
          <w:p w14:paraId="456BBFD3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BF5214" w:rsidRPr="00D254A7" w14:paraId="2C2D9125" w14:textId="77777777" w:rsidTr="001F6FEF">
        <w:trPr>
          <w:trHeight w:val="1070"/>
        </w:trPr>
        <w:tc>
          <w:tcPr>
            <w:tcW w:w="625" w:type="dxa"/>
          </w:tcPr>
          <w:p w14:paraId="011AB4E2" w14:textId="0618DD67" w:rsidR="00BF5214" w:rsidRPr="00D254A7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3531" w:type="dxa"/>
          </w:tcPr>
          <w:p w14:paraId="52302740" w14:textId="77777777" w:rsidR="00BF5214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-mail address of </w:t>
            </w:r>
            <w:r w:rsidR="007F454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Family</w:t>
            </w:r>
          </w:p>
          <w:p w14:paraId="454C81FE" w14:textId="1C5E9247" w:rsidR="001F6FEF" w:rsidRPr="00D254A7" w:rsidRDefault="001F6FEF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India/ UAE</w:t>
            </w:r>
          </w:p>
        </w:tc>
        <w:tc>
          <w:tcPr>
            <w:tcW w:w="5109" w:type="dxa"/>
          </w:tcPr>
          <w:p w14:paraId="2323B6EE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BF5214" w:rsidRPr="00D254A7" w14:paraId="24978E65" w14:textId="77777777" w:rsidTr="001F6FEF">
        <w:trPr>
          <w:trHeight w:val="1430"/>
        </w:trPr>
        <w:tc>
          <w:tcPr>
            <w:tcW w:w="625" w:type="dxa"/>
          </w:tcPr>
          <w:p w14:paraId="29F21B5F" w14:textId="379AB5A2" w:rsidR="00BF5214" w:rsidRPr="00D254A7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531" w:type="dxa"/>
          </w:tcPr>
          <w:p w14:paraId="6C1465A8" w14:textId="77777777" w:rsidR="00BF5214" w:rsidRPr="00D254A7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D254A7">
              <w:rPr>
                <w:rFonts w:ascii="Arial" w:hAnsi="Arial" w:cs="Arial"/>
              </w:rPr>
              <w:t>ddress in India</w:t>
            </w:r>
          </w:p>
          <w:p w14:paraId="658CC5F5" w14:textId="77777777" w:rsidR="00BF5214" w:rsidRDefault="00BF5214" w:rsidP="00BF5214">
            <w:pPr>
              <w:rPr>
                <w:rFonts w:ascii="Arial" w:hAnsi="Arial" w:cs="Arial"/>
              </w:rPr>
            </w:pPr>
          </w:p>
          <w:p w14:paraId="64932AFB" w14:textId="77777777" w:rsidR="00BF5214" w:rsidRDefault="00BF5214" w:rsidP="00BF5214">
            <w:pPr>
              <w:rPr>
                <w:rFonts w:ascii="Arial" w:hAnsi="Arial" w:cs="Arial"/>
              </w:rPr>
            </w:pPr>
          </w:p>
          <w:p w14:paraId="48222310" w14:textId="0CF3D4FD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  <w:tc>
          <w:tcPr>
            <w:tcW w:w="5109" w:type="dxa"/>
          </w:tcPr>
          <w:p w14:paraId="60A7E8B7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BF5214" w:rsidRPr="00D254A7" w14:paraId="33CD5FD9" w14:textId="77777777" w:rsidTr="001F6FEF">
        <w:trPr>
          <w:trHeight w:val="809"/>
        </w:trPr>
        <w:tc>
          <w:tcPr>
            <w:tcW w:w="625" w:type="dxa"/>
            <w:tcBorders>
              <w:bottom w:val="single" w:sz="4" w:space="0" w:color="auto"/>
            </w:tcBorders>
          </w:tcPr>
          <w:p w14:paraId="1E55240F" w14:textId="7BA0D3B5" w:rsidR="00BF5214" w:rsidRDefault="007F454E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531" w:type="dxa"/>
            <w:tcBorders>
              <w:bottom w:val="single" w:sz="4" w:space="0" w:color="auto"/>
            </w:tcBorders>
          </w:tcPr>
          <w:p w14:paraId="7BE79F7A" w14:textId="77777777" w:rsidR="00BF5214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ype of Visa </w:t>
            </w:r>
          </w:p>
          <w:p w14:paraId="43550700" w14:textId="538777CA" w:rsidR="00BF5214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Tourist/ Employment/ Others</w:t>
            </w:r>
            <w:r w:rsidR="000D3102">
              <w:rPr>
                <w:rFonts w:ascii="Arial" w:hAnsi="Arial" w:cs="Arial"/>
              </w:rPr>
              <w:t>)</w:t>
            </w:r>
          </w:p>
        </w:tc>
        <w:tc>
          <w:tcPr>
            <w:tcW w:w="5109" w:type="dxa"/>
            <w:tcBorders>
              <w:bottom w:val="single" w:sz="4" w:space="0" w:color="auto"/>
            </w:tcBorders>
          </w:tcPr>
          <w:p w14:paraId="2FFA63A4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1F6FEF" w:rsidRPr="00D254A7" w14:paraId="25F14E69" w14:textId="77777777" w:rsidTr="00C27D11">
        <w:trPr>
          <w:trHeight w:val="413"/>
        </w:trPr>
        <w:tc>
          <w:tcPr>
            <w:tcW w:w="625" w:type="dxa"/>
          </w:tcPr>
          <w:p w14:paraId="78EF0547" w14:textId="56FDEDBC" w:rsidR="001F6FEF" w:rsidRPr="00360793" w:rsidRDefault="001F6FEF" w:rsidP="001F6FE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12                                        </w:t>
            </w:r>
          </w:p>
        </w:tc>
        <w:tc>
          <w:tcPr>
            <w:tcW w:w="8640" w:type="dxa"/>
            <w:gridSpan w:val="2"/>
          </w:tcPr>
          <w:p w14:paraId="605131D3" w14:textId="7535B544" w:rsidR="001F6FEF" w:rsidRPr="00360793" w:rsidRDefault="001F6FEF" w:rsidP="001F6FE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</w:t>
            </w:r>
            <w:r w:rsidRPr="00360793">
              <w:rPr>
                <w:rFonts w:ascii="Arial" w:hAnsi="Arial" w:cs="Arial"/>
                <w:b/>
                <w:bCs/>
              </w:rPr>
              <w:t xml:space="preserve">If </w:t>
            </w:r>
            <w:r>
              <w:rPr>
                <w:rFonts w:ascii="Arial" w:hAnsi="Arial" w:cs="Arial"/>
                <w:b/>
                <w:bCs/>
              </w:rPr>
              <w:t>the t</w:t>
            </w:r>
            <w:r w:rsidRPr="00360793">
              <w:rPr>
                <w:rFonts w:ascii="Arial" w:hAnsi="Arial" w:cs="Arial"/>
                <w:b/>
                <w:bCs/>
              </w:rPr>
              <w:t xml:space="preserve">ype of </w:t>
            </w:r>
            <w:r w:rsidR="00A47683">
              <w:rPr>
                <w:rFonts w:ascii="Arial" w:hAnsi="Arial" w:cs="Arial"/>
                <w:b/>
                <w:bCs/>
              </w:rPr>
              <w:t>v</w:t>
            </w:r>
            <w:r w:rsidRPr="00360793">
              <w:rPr>
                <w:rFonts w:ascii="Arial" w:hAnsi="Arial" w:cs="Arial"/>
                <w:b/>
                <w:bCs/>
              </w:rPr>
              <w:t>isa is Employment</w:t>
            </w:r>
          </w:p>
        </w:tc>
      </w:tr>
      <w:tr w:rsidR="00BF5214" w:rsidRPr="00D254A7" w14:paraId="6BCBA87D" w14:textId="77777777" w:rsidTr="00466599">
        <w:trPr>
          <w:trHeight w:val="566"/>
        </w:trPr>
        <w:tc>
          <w:tcPr>
            <w:tcW w:w="625" w:type="dxa"/>
          </w:tcPr>
          <w:p w14:paraId="3E8718C7" w14:textId="0398A5E2" w:rsidR="00BF5214" w:rsidRDefault="002E0E36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)</w:t>
            </w:r>
          </w:p>
        </w:tc>
        <w:tc>
          <w:tcPr>
            <w:tcW w:w="3531" w:type="dxa"/>
          </w:tcPr>
          <w:p w14:paraId="5FCE60C2" w14:textId="5961046B" w:rsidR="00BF5214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the Employer</w:t>
            </w:r>
          </w:p>
        </w:tc>
        <w:tc>
          <w:tcPr>
            <w:tcW w:w="5109" w:type="dxa"/>
          </w:tcPr>
          <w:p w14:paraId="0B62E3D9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BF5214" w:rsidRPr="00D254A7" w14:paraId="397E6C70" w14:textId="77777777" w:rsidTr="00466599">
        <w:trPr>
          <w:trHeight w:val="620"/>
        </w:trPr>
        <w:tc>
          <w:tcPr>
            <w:tcW w:w="625" w:type="dxa"/>
          </w:tcPr>
          <w:p w14:paraId="524F5BCB" w14:textId="24E99011" w:rsidR="00BF5214" w:rsidRPr="00D254A7" w:rsidRDefault="002E0E36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b)</w:t>
            </w:r>
          </w:p>
        </w:tc>
        <w:tc>
          <w:tcPr>
            <w:tcW w:w="3531" w:type="dxa"/>
          </w:tcPr>
          <w:p w14:paraId="3C763018" w14:textId="14AA0125" w:rsidR="00BF5214" w:rsidRPr="00D254A7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bile Number of the Employer</w:t>
            </w:r>
          </w:p>
        </w:tc>
        <w:tc>
          <w:tcPr>
            <w:tcW w:w="5109" w:type="dxa"/>
          </w:tcPr>
          <w:p w14:paraId="1D1FD6C2" w14:textId="77777777" w:rsidR="00BF5214" w:rsidRDefault="00BF5214" w:rsidP="00BF5214">
            <w:pPr>
              <w:rPr>
                <w:rFonts w:ascii="Arial" w:hAnsi="Arial" w:cs="Arial"/>
              </w:rPr>
            </w:pPr>
          </w:p>
          <w:p w14:paraId="697E9DF3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BF5214" w:rsidRPr="00D254A7" w14:paraId="36D7FE6E" w14:textId="77777777" w:rsidTr="00466599">
        <w:trPr>
          <w:trHeight w:val="692"/>
        </w:trPr>
        <w:tc>
          <w:tcPr>
            <w:tcW w:w="625" w:type="dxa"/>
          </w:tcPr>
          <w:p w14:paraId="4212D383" w14:textId="130C729A" w:rsidR="00BF5214" w:rsidRPr="00D254A7" w:rsidRDefault="00466599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)</w:t>
            </w:r>
          </w:p>
        </w:tc>
        <w:tc>
          <w:tcPr>
            <w:tcW w:w="3531" w:type="dxa"/>
          </w:tcPr>
          <w:p w14:paraId="674925B9" w14:textId="4060A41D" w:rsidR="00BF5214" w:rsidRPr="00D254A7" w:rsidRDefault="00BF5214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 of the Employer (HR/PRO)</w:t>
            </w:r>
          </w:p>
        </w:tc>
        <w:tc>
          <w:tcPr>
            <w:tcW w:w="5109" w:type="dxa"/>
          </w:tcPr>
          <w:p w14:paraId="7C3921F0" w14:textId="77777777" w:rsidR="00BF5214" w:rsidRPr="00D254A7" w:rsidRDefault="00BF5214" w:rsidP="00BF5214">
            <w:pPr>
              <w:rPr>
                <w:rFonts w:ascii="Arial" w:hAnsi="Arial" w:cs="Arial"/>
              </w:rPr>
            </w:pPr>
          </w:p>
        </w:tc>
      </w:tr>
      <w:tr w:rsidR="001F6FEF" w:rsidRPr="00D254A7" w14:paraId="3D850D69" w14:textId="77777777" w:rsidTr="00466599">
        <w:trPr>
          <w:trHeight w:val="692"/>
        </w:trPr>
        <w:tc>
          <w:tcPr>
            <w:tcW w:w="625" w:type="dxa"/>
          </w:tcPr>
          <w:p w14:paraId="0454ADCD" w14:textId="2D37D541" w:rsidR="001F6FEF" w:rsidRDefault="001F6FEF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531" w:type="dxa"/>
          </w:tcPr>
          <w:p w14:paraId="3F9C355D" w14:textId="1A586980" w:rsidR="001F6FEF" w:rsidRDefault="001F6FEF" w:rsidP="00BF52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tional Information / Remarks</w:t>
            </w:r>
          </w:p>
        </w:tc>
        <w:tc>
          <w:tcPr>
            <w:tcW w:w="5109" w:type="dxa"/>
          </w:tcPr>
          <w:p w14:paraId="66B80AD9" w14:textId="77777777" w:rsidR="001F6FEF" w:rsidRPr="00D254A7" w:rsidRDefault="001F6FEF" w:rsidP="00BF5214">
            <w:pPr>
              <w:rPr>
                <w:rFonts w:ascii="Arial" w:hAnsi="Arial" w:cs="Arial"/>
              </w:rPr>
            </w:pPr>
          </w:p>
        </w:tc>
      </w:tr>
    </w:tbl>
    <w:p w14:paraId="1C54B630" w14:textId="77777777" w:rsidR="00F3591E" w:rsidRDefault="00F3591E" w:rsidP="00D96255"/>
    <w:sectPr w:rsidR="00F3591E" w:rsidSect="009B29EA">
      <w:pgSz w:w="12240" w:h="15840"/>
      <w:pgMar w:top="360" w:right="1530" w:bottom="1440" w:left="15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xMrawNDc0MjAF0ko6SsGpxcWZ+XkgBaa1AJ5Wu08sAAAA"/>
  </w:docVars>
  <w:rsids>
    <w:rsidRoot w:val="00F3591E"/>
    <w:rsid w:val="000D3102"/>
    <w:rsid w:val="001F6FEF"/>
    <w:rsid w:val="002E0E36"/>
    <w:rsid w:val="00360793"/>
    <w:rsid w:val="00466599"/>
    <w:rsid w:val="00473D79"/>
    <w:rsid w:val="00515DA9"/>
    <w:rsid w:val="00673AF7"/>
    <w:rsid w:val="006C4BE6"/>
    <w:rsid w:val="006E42BB"/>
    <w:rsid w:val="00716088"/>
    <w:rsid w:val="007F454E"/>
    <w:rsid w:val="00905CD5"/>
    <w:rsid w:val="009B29EA"/>
    <w:rsid w:val="00A47683"/>
    <w:rsid w:val="00B27B0B"/>
    <w:rsid w:val="00BF5214"/>
    <w:rsid w:val="00C77954"/>
    <w:rsid w:val="00D4692F"/>
    <w:rsid w:val="00D96255"/>
    <w:rsid w:val="00E812E0"/>
    <w:rsid w:val="00F1203A"/>
    <w:rsid w:val="00F31B9B"/>
    <w:rsid w:val="00F3591E"/>
    <w:rsid w:val="00F435E4"/>
    <w:rsid w:val="00FB0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F5AD4"/>
  <w15:chartTrackingRefBased/>
  <w15:docId w15:val="{454356EE-1DC0-4109-B960-1D035A8F5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25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795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ttachecons.abudhabi@mea.gov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PSP-USER-3</dc:creator>
  <cp:keywords/>
  <dc:description/>
  <cp:lastModifiedBy>GPSP-USER-3</cp:lastModifiedBy>
  <cp:revision>23</cp:revision>
  <cp:lastPrinted>2024-11-05T05:34:00Z</cp:lastPrinted>
  <dcterms:created xsi:type="dcterms:W3CDTF">2024-10-03T10:11:00Z</dcterms:created>
  <dcterms:modified xsi:type="dcterms:W3CDTF">2025-03-03T11:56:00Z</dcterms:modified>
</cp:coreProperties>
</file>